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64ADA" w14:textId="6D65D265" w:rsidR="00DE64E4" w:rsidRPr="0020233C" w:rsidRDefault="00DE64E4" w:rsidP="00DE64E4">
      <w:pPr>
        <w:widowControl/>
        <w:suppressAutoHyphens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20233C">
        <w:rPr>
          <w:rFonts w:ascii="Times New Roman" w:hAnsi="Times New Roman" w:cs="Times New Roman"/>
          <w:b/>
          <w:bCs/>
          <w:sz w:val="24"/>
          <w:szCs w:val="24"/>
          <w:lang w:val="en-GB"/>
        </w:rPr>
        <w:t>Fig</w:t>
      </w:r>
      <w:r w:rsidR="00A928B9">
        <w:rPr>
          <w:rFonts w:ascii="Times New Roman" w:hAnsi="Times New Roman" w:cs="Times New Roman" w:hint="eastAsia"/>
          <w:b/>
          <w:bCs/>
          <w:sz w:val="24"/>
          <w:szCs w:val="24"/>
          <w:lang w:val="en-GB"/>
        </w:rPr>
        <w:t>.</w:t>
      </w:r>
      <w:r w:rsidRPr="0020233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1A5FAD"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Pr="0020233C">
        <w:rPr>
          <w:rFonts w:ascii="Times New Roman" w:hAnsi="Times New Roman" w:cs="Times New Roman"/>
          <w:b/>
          <w:bCs/>
          <w:sz w:val="24"/>
          <w:szCs w:val="24"/>
          <w:lang w:val="en-GB"/>
        </w:rPr>
        <w:t>3.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Schematic representation of the domain structure of the pyrin protein</w:t>
      </w:r>
    </w:p>
    <w:p w14:paraId="71C253C6" w14:textId="77777777" w:rsidR="00DE64E4" w:rsidRPr="00107EAD" w:rsidRDefault="00DE64E4" w:rsidP="00DE64E4">
      <w:pPr>
        <w:widowControl/>
        <w:suppressAutoHyphens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The pyrin protein comprises </w:t>
      </w:r>
      <w:r w:rsidRPr="00F45250">
        <w:rPr>
          <w:rFonts w:ascii="Times New Roman" w:hAnsi="Times New Roman" w:cs="Times New Roman"/>
          <w:sz w:val="24"/>
          <w:szCs w:val="24"/>
          <w:lang w:val="en-GB"/>
        </w:rPr>
        <w:t>five</w:t>
      </w:r>
      <w:r w:rsidRPr="001F56B3">
        <w:rPr>
          <w:rFonts w:ascii="Times New Roman" w:hAnsi="Times New Roman" w:cs="Times New Roman"/>
          <w:sz w:val="24"/>
          <w:szCs w:val="24"/>
          <w:lang w:val="en-GB"/>
        </w:rPr>
        <w:t xml:space="preserve"> domains</w:t>
      </w:r>
      <w:r>
        <w:rPr>
          <w:rFonts w:ascii="Times New Roman" w:hAnsi="Times New Roman" w:cs="Times New Roman"/>
          <w:sz w:val="24"/>
          <w:szCs w:val="24"/>
          <w:lang w:val="en-GB"/>
        </w:rPr>
        <w:t>, including</w:t>
      </w:r>
      <w:r w:rsidRPr="001F56B3">
        <w:rPr>
          <w:rFonts w:ascii="Times New Roman" w:hAnsi="Times New Roman" w:cs="Times New Roman"/>
          <w:sz w:val="24"/>
          <w:szCs w:val="24"/>
          <w:lang w:val="en-GB"/>
        </w:rPr>
        <w:t xml:space="preserve"> the pyrin, bZIP transcription factor, B-box, coiled coil</w:t>
      </w:r>
      <w:r w:rsidRPr="001F56B3">
        <w:rPr>
          <w:rFonts w:ascii="Times New Roman" w:eastAsia="游明朝" w:hAnsi="Times New Roman" w:cs="Times New Roman"/>
          <w:sz w:val="24"/>
          <w:szCs w:val="24"/>
          <w:lang w:val="en-GB"/>
        </w:rPr>
        <w:t>, and B30.2/SPRY domains</w:t>
      </w:r>
      <w:r w:rsidRPr="00F45250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1F56B3">
        <w:rPr>
          <w:rFonts w:ascii="Times New Roman" w:hAnsi="Times New Roman" w:cs="Times New Roman"/>
          <w:sz w:val="24"/>
          <w:szCs w:val="24"/>
          <w:lang w:val="en-GB"/>
        </w:rPr>
        <w:t xml:space="preserve"> The v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>ariants genotyped in this study are shown as grey bars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99DB46C" w14:textId="77777777" w:rsidR="00823792" w:rsidRPr="00DE64E4" w:rsidRDefault="00823792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FBA52A2" w14:textId="56E84689" w:rsidR="0026276D" w:rsidRPr="0026276D" w:rsidRDefault="0026276D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76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="00A928B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DE64E4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357FDC12" w14:textId="73DC23BB" w:rsidR="00720DC9" w:rsidRPr="00B852EB" w:rsidRDefault="00DE64E4" w:rsidP="00B852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27C8766" wp14:editId="3B9A4E3F">
            <wp:extent cx="5400040" cy="303784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20DC9" w:rsidRPr="00B852EB" w:rsidSect="00396020">
      <w:pgSz w:w="12240" w:h="15840" w:code="1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D0352" w14:textId="77777777" w:rsidR="004555C6" w:rsidRDefault="004555C6" w:rsidP="00B852EB">
      <w:r>
        <w:separator/>
      </w:r>
    </w:p>
  </w:endnote>
  <w:endnote w:type="continuationSeparator" w:id="0">
    <w:p w14:paraId="13F1D781" w14:textId="77777777" w:rsidR="004555C6" w:rsidRDefault="004555C6" w:rsidP="00B85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281D0" w14:textId="77777777" w:rsidR="004555C6" w:rsidRDefault="004555C6" w:rsidP="00B852EB">
      <w:r>
        <w:separator/>
      </w:r>
    </w:p>
  </w:footnote>
  <w:footnote w:type="continuationSeparator" w:id="0">
    <w:p w14:paraId="08D95A1E" w14:textId="77777777" w:rsidR="004555C6" w:rsidRDefault="004555C6" w:rsidP="00B852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Dc0NTU1srQwNzFR0lEKTi0uzszPAykwrAUAjBY+BSwAAAA="/>
  </w:docVars>
  <w:rsids>
    <w:rsidRoot w:val="00B852EB"/>
    <w:rsid w:val="000C496B"/>
    <w:rsid w:val="000D43AE"/>
    <w:rsid w:val="001A5FAD"/>
    <w:rsid w:val="001F449F"/>
    <w:rsid w:val="002454D3"/>
    <w:rsid w:val="0026276D"/>
    <w:rsid w:val="00396020"/>
    <w:rsid w:val="004071A0"/>
    <w:rsid w:val="00451F5F"/>
    <w:rsid w:val="004555C6"/>
    <w:rsid w:val="004A2F0D"/>
    <w:rsid w:val="004C01C2"/>
    <w:rsid w:val="00657048"/>
    <w:rsid w:val="0067756B"/>
    <w:rsid w:val="00696DDF"/>
    <w:rsid w:val="00697EB6"/>
    <w:rsid w:val="00720DC9"/>
    <w:rsid w:val="00774684"/>
    <w:rsid w:val="00803351"/>
    <w:rsid w:val="00823792"/>
    <w:rsid w:val="0084163E"/>
    <w:rsid w:val="00883BF3"/>
    <w:rsid w:val="008E6CFB"/>
    <w:rsid w:val="008F62D9"/>
    <w:rsid w:val="0091469E"/>
    <w:rsid w:val="00A928B9"/>
    <w:rsid w:val="00B64289"/>
    <w:rsid w:val="00B700EA"/>
    <w:rsid w:val="00B852EB"/>
    <w:rsid w:val="00BA5887"/>
    <w:rsid w:val="00BB1FD1"/>
    <w:rsid w:val="00C17B1C"/>
    <w:rsid w:val="00D74EC4"/>
    <w:rsid w:val="00DC532B"/>
    <w:rsid w:val="00DE04C1"/>
    <w:rsid w:val="00DE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28151C"/>
  <w15:chartTrackingRefBased/>
  <w15:docId w15:val="{2030A330-A50E-49AE-9195-DDF33375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52E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852EB"/>
  </w:style>
  <w:style w:type="paragraph" w:styleId="a5">
    <w:name w:val="footer"/>
    <w:basedOn w:val="a"/>
    <w:link w:val="a6"/>
    <w:uiPriority w:val="99"/>
    <w:unhideWhenUsed/>
    <w:rsid w:val="00B852E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852EB"/>
  </w:style>
  <w:style w:type="character" w:styleId="a7">
    <w:name w:val="annotation reference"/>
    <w:basedOn w:val="a0"/>
    <w:uiPriority w:val="99"/>
    <w:semiHidden/>
    <w:unhideWhenUsed/>
    <w:rsid w:val="00774684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774684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774684"/>
  </w:style>
  <w:style w:type="paragraph" w:styleId="aa">
    <w:name w:val="annotation subject"/>
    <w:basedOn w:val="a8"/>
    <w:next w:val="a8"/>
    <w:link w:val="ab"/>
    <w:uiPriority w:val="99"/>
    <w:semiHidden/>
    <w:unhideWhenUsed/>
    <w:rsid w:val="00774684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774684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774684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774684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Revision"/>
    <w:hidden/>
    <w:uiPriority w:val="99"/>
    <w:semiHidden/>
    <w:rsid w:val="008F62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長谷川 森雄</dc:creator>
  <cp:keywords/>
  <dc:description/>
  <cp:lastModifiedBy>長谷川 森雄</cp:lastModifiedBy>
  <cp:revision>10</cp:revision>
  <dcterms:created xsi:type="dcterms:W3CDTF">2021-12-30T01:18:00Z</dcterms:created>
  <dcterms:modified xsi:type="dcterms:W3CDTF">2022-01-11T12:36:00Z</dcterms:modified>
</cp:coreProperties>
</file>